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D06E5ED" w14:textId="77777777" w:rsidR="0012283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2D55AD9" w14:textId="77777777" w:rsidR="00122832" w:rsidRDefault="001228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0B" w14:textId="5234AA32" w:rsidR="00173A24" w:rsidRDefault="001228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Java Script</w:t>
      </w:r>
      <w:r w:rsidR="009526BB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BB0F61" w14:textId="77777777" w:rsidR="00122832" w:rsidRDefault="009526BB" w:rsidP="001228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. </w:t>
      </w:r>
      <w:r w:rsidR="00122832">
        <w:rPr>
          <w:rFonts w:ascii="Muli" w:eastAsia="Muli" w:hAnsi="Muli" w:cs="Muli"/>
          <w:sz w:val="24"/>
          <w:szCs w:val="24"/>
        </w:rPr>
        <w:t>Which one of the following is a Declarative Language?</w:t>
      </w:r>
    </w:p>
    <w:p w14:paraId="0000000F" w14:textId="278CD45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9721F3F" w14:textId="77777777" w:rsidR="00122832" w:rsidRDefault="001228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A25A0FC" w14:textId="7FF8AF83" w:rsidR="00122832" w:rsidRDefault="001228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2724235" w14:textId="77777777" w:rsidR="00122832" w:rsidRDefault="001228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462AA6A" w14:textId="77777777" w:rsidR="00122832" w:rsidRDefault="001228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28E0EE5B" w:rsidR="00173A24" w:rsidRDefault="001228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used for styling and </w:t>
      </w:r>
      <w:r w:rsidR="00171797">
        <w:rPr>
          <w:rFonts w:ascii="Muli" w:eastAsia="Muli" w:hAnsi="Muli" w:cs="Muli"/>
          <w:sz w:val="24"/>
          <w:szCs w:val="24"/>
        </w:rPr>
        <w:t>making classes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824ED6D" w14:textId="77777777" w:rsidR="00171797" w:rsidRDefault="001717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BB55CAB" w14:textId="7D98CB03" w:rsidR="00171797" w:rsidRDefault="001717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re is no difference between </w:t>
      </w:r>
      <w:r w:rsidRPr="00171797">
        <w:rPr>
          <w:rFonts w:ascii="Muli" w:eastAsia="Muli" w:hAnsi="Muli" w:cs="Muli"/>
          <w:sz w:val="24"/>
          <w:szCs w:val="24"/>
          <w:u w:val="single"/>
        </w:rPr>
        <w:t>relative positioning and absolute positioning</w:t>
      </w:r>
      <w:r w:rsidRPr="00171797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9B13C1B" w14:textId="77777777" w:rsidR="00171797" w:rsidRDefault="001717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F5BC820" w14:textId="0F19582F" w:rsidR="00171797" w:rsidRDefault="001717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A58AD68" w14:textId="77777777" w:rsidR="00171797" w:rsidRDefault="001717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70160AD" w14:textId="07E2BD87" w:rsidR="00171797" w:rsidRDefault="001717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08D96EC" w14:textId="77777777" w:rsidR="00171797" w:rsidRDefault="001717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2E39C05" w14:textId="683139C5" w:rsidR="00171797" w:rsidRDefault="001717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.D</w:t>
      </w:r>
      <w:bookmarkStart w:id="0" w:name="_GoBack"/>
      <w:bookmarkEnd w:id="0"/>
      <w:r>
        <w:rPr>
          <w:rFonts w:ascii="Muli" w:eastAsia="Muli" w:hAnsi="Muli" w:cs="Muli"/>
          <w:sz w:val="24"/>
          <w:szCs w:val="24"/>
          <w:u w:val="single"/>
        </w:rPr>
        <w:t>ownload expo app in mobile.</w:t>
      </w:r>
    </w:p>
    <w:p w14:paraId="21FFAA33" w14:textId="7F902BA5" w:rsidR="00171797" w:rsidRDefault="001717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Scan the QR code.</w:t>
      </w:r>
    </w:p>
    <w:p w14:paraId="38F69443" w14:textId="60B726CD" w:rsidR="00171797" w:rsidRDefault="001717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 And we can check now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2832"/>
    <w:rsid w:val="00171797"/>
    <w:rsid w:val="00173A24"/>
    <w:rsid w:val="00783707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1-01-06T05:46:00Z</dcterms:created>
  <dcterms:modified xsi:type="dcterms:W3CDTF">2021-12-18T09:13:00Z</dcterms:modified>
</cp:coreProperties>
</file>